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529FC" w14:paraId="2B28C4B2" w14:textId="77777777" w:rsidTr="002529FC">
        <w:tc>
          <w:tcPr>
            <w:tcW w:w="4675" w:type="dxa"/>
          </w:tcPr>
          <w:p w14:paraId="579432D7" w14:textId="77777777" w:rsidR="002529FC" w:rsidRDefault="002529FC" w:rsidP="002529FC">
            <w:bookmarkStart w:id="0" w:name="_GoBack"/>
            <w:bookmarkEnd w:id="0"/>
            <w:r>
              <w:t>Precedence</w:t>
            </w:r>
          </w:p>
          <w:p w14:paraId="6B6F569E" w14:textId="77777777" w:rsidR="002529FC" w:rsidRDefault="002529FC">
            <w:r>
              <w:t>**, *, /, //, %, +, - , not,  and , or</w:t>
            </w:r>
          </w:p>
        </w:tc>
        <w:tc>
          <w:tcPr>
            <w:tcW w:w="4675" w:type="dxa"/>
          </w:tcPr>
          <w:p w14:paraId="295AD68C" w14:textId="77777777" w:rsidR="002529FC" w:rsidRDefault="002529FC">
            <w:r>
              <w:t>BIF</w:t>
            </w:r>
          </w:p>
          <w:p w14:paraId="1CE5891C" w14:textId="77777777" w:rsidR="002529FC" w:rsidRDefault="002529FC">
            <w:r>
              <w:t>Abs float, format, int, round,</w:t>
            </w:r>
          </w:p>
          <w:p w14:paraId="2CC9BF41" w14:textId="77777777" w:rsidR="00155D8B" w:rsidRDefault="00155D8B"/>
          <w:p w14:paraId="52BAF069" w14:textId="77777777" w:rsidR="002529FC" w:rsidRDefault="002529FC">
            <w:r>
              <w:t xml:space="preserve">Import math   , math.pi </w:t>
            </w:r>
          </w:p>
          <w:p w14:paraId="68A5D724" w14:textId="77777777" w:rsidR="00155D8B" w:rsidRDefault="00155D8B">
            <w:r>
              <w:t xml:space="preserve"> </w:t>
            </w:r>
          </w:p>
          <w:p w14:paraId="3D3B689B" w14:textId="77777777" w:rsidR="002529FC" w:rsidRDefault="00155D8B">
            <w:r>
              <w:t>Input, eval</w:t>
            </w:r>
          </w:p>
        </w:tc>
      </w:tr>
      <w:tr w:rsidR="00617EB4" w14:paraId="4EBBD42B" w14:textId="77777777" w:rsidTr="002529FC">
        <w:tc>
          <w:tcPr>
            <w:tcW w:w="4675" w:type="dxa"/>
          </w:tcPr>
          <w:p w14:paraId="066F8D94" w14:textId="77777777" w:rsidR="00645354" w:rsidRDefault="00645354" w:rsidP="00645354">
            <w:r w:rsidRPr="00645354">
              <w:rPr>
                <w:b/>
              </w:rPr>
              <w:t>for</w:t>
            </w:r>
            <w:r w:rsidRPr="00645354">
              <w:rPr>
                <w:color w:val="FF0000"/>
              </w:rPr>
              <w:t xml:space="preserve"> i </w:t>
            </w:r>
            <w:r>
              <w:t>in range(</w:t>
            </w:r>
            <w:r w:rsidRPr="00645354">
              <w:rPr>
                <w:color w:val="FF0000"/>
              </w:rPr>
              <w:t>1</w:t>
            </w:r>
            <w:r>
              <w:t>,len(s)+1):</w:t>
            </w:r>
          </w:p>
          <w:p w14:paraId="00970950" w14:textId="77777777" w:rsidR="00645354" w:rsidRDefault="00645354" w:rsidP="00645354">
            <w:r>
              <w:tab/>
              <w:t>rStr += s[-1 * i]</w:t>
            </w:r>
          </w:p>
          <w:p w14:paraId="7EBC5122" w14:textId="3D4CEB6C" w:rsidR="00645354" w:rsidRDefault="00645354" w:rsidP="00645354">
            <w:r>
              <w:tab/>
              <w:t xml:space="preserve">print (s[-1 * i], i)    </w:t>
            </w:r>
          </w:p>
          <w:p w14:paraId="21F2F6F3" w14:textId="77777777" w:rsidR="00617EB4" w:rsidRDefault="00617EB4" w:rsidP="002529FC"/>
          <w:p w14:paraId="45B95823" w14:textId="66670694" w:rsidR="00645354" w:rsidRDefault="00645354" w:rsidP="002529FC">
            <w:r>
              <w:t xml:space="preserve">if </w:t>
            </w:r>
            <w:r w:rsidR="00AF3563">
              <w:t>&lt;</w:t>
            </w:r>
            <w:r>
              <w:t>condition</w:t>
            </w:r>
            <w:r w:rsidR="00AF3563">
              <w:t>&gt;</w:t>
            </w:r>
            <w:r>
              <w:t>:</w:t>
            </w:r>
          </w:p>
          <w:p w14:paraId="15924707" w14:textId="5877AB04" w:rsidR="00645354" w:rsidRDefault="00645354" w:rsidP="002529FC">
            <w:r>
              <w:t xml:space="preserve">   #exec</w:t>
            </w:r>
          </w:p>
          <w:p w14:paraId="01E897D7" w14:textId="1DBFE460" w:rsidR="00645354" w:rsidRDefault="00AF3563" w:rsidP="002529FC">
            <w:r>
              <w:t>e</w:t>
            </w:r>
            <w:r w:rsidR="00645354">
              <w:t>lif</w:t>
            </w:r>
            <w:r>
              <w:t xml:space="preserve"> &lt;condition&gt;:</w:t>
            </w:r>
          </w:p>
          <w:p w14:paraId="3765A668" w14:textId="77777777" w:rsidR="00617EB4" w:rsidRDefault="00AF3563" w:rsidP="002529FC">
            <w:r>
              <w:t xml:space="preserve"> #exec</w:t>
            </w:r>
          </w:p>
          <w:p w14:paraId="4C054E66" w14:textId="77777777" w:rsidR="00AF3563" w:rsidRDefault="00AF3563" w:rsidP="002529FC">
            <w:r>
              <w:t>Else:</w:t>
            </w:r>
          </w:p>
          <w:p w14:paraId="1E27390E" w14:textId="54179FB0" w:rsidR="00AF3563" w:rsidRDefault="00AF3563" w:rsidP="002529FC">
            <w:r>
              <w:t xml:space="preserve">  #exec</w:t>
            </w:r>
          </w:p>
        </w:tc>
        <w:tc>
          <w:tcPr>
            <w:tcW w:w="4675" w:type="dxa"/>
          </w:tcPr>
          <w:p w14:paraId="500E29B0" w14:textId="77777777" w:rsidR="00B47EBC" w:rsidRDefault="00B47EBC">
            <w:r>
              <w:t>s *n  - n times of s concatenation</w:t>
            </w:r>
          </w:p>
          <w:p w14:paraId="557B13D1" w14:textId="1ECA858B" w:rsidR="00B47EBC" w:rsidRDefault="00B47EBC">
            <w:r>
              <w:t>x in str – substr</w:t>
            </w:r>
          </w:p>
          <w:p w14:paraId="706C59EE" w14:textId="77777777" w:rsidR="003A58A8" w:rsidRDefault="003A58A8">
            <w:r>
              <w:t>x in lst – element in list</w:t>
            </w:r>
          </w:p>
          <w:p w14:paraId="61C49CAF" w14:textId="07C2EA9D" w:rsidR="00617EB4" w:rsidRDefault="00617EB4"/>
        </w:tc>
      </w:tr>
    </w:tbl>
    <w:p w14:paraId="560EB7F4" w14:textId="77777777" w:rsidR="002529FC" w:rsidRDefault="002529FC"/>
    <w:p w14:paraId="0DB3FCF0" w14:textId="77777777" w:rsidR="00155D8B" w:rsidRDefault="00155D8B"/>
    <w:sectPr w:rsidR="00155D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TUwszQysrA0MDdR0lEKTi0uzszPAykwrAUAcvoQkCwAAAA="/>
  </w:docVars>
  <w:rsids>
    <w:rsidRoot w:val="002529FC"/>
    <w:rsid w:val="00155D8B"/>
    <w:rsid w:val="002529FC"/>
    <w:rsid w:val="003A58A8"/>
    <w:rsid w:val="003C34F5"/>
    <w:rsid w:val="0050399F"/>
    <w:rsid w:val="00617EB4"/>
    <w:rsid w:val="00645354"/>
    <w:rsid w:val="00AF3563"/>
    <w:rsid w:val="00B47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27C6A89"/>
  <w15:chartTrackingRefBased/>
  <w15:docId w15:val="{50145A65-15AF-4145-B2FB-85DD75044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KUMAR MANICKAM</dc:creator>
  <cp:keywords/>
  <dc:description/>
  <cp:lastModifiedBy>SASIKUMAR MANICKAM</cp:lastModifiedBy>
  <cp:revision>1</cp:revision>
  <dcterms:created xsi:type="dcterms:W3CDTF">2017-10-11T00:24:00Z</dcterms:created>
  <dcterms:modified xsi:type="dcterms:W3CDTF">2017-10-14T15:52:00Z</dcterms:modified>
</cp:coreProperties>
</file>